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c242106d-ac09-47e3-916f-78fdac833911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9:14:57Z</dcterms:created>
  <dcterms:modified xsi:type="dcterms:W3CDTF">2023-06-06T19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